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B26" w:rsidRDefault="006E0B33">
      <w:pPr>
        <w:pStyle w:val="Ttulo1"/>
      </w:pPr>
      <w:bookmarkStart w:id="0" w:name="eduardo-de-paula"/>
      <w:r>
        <w:t xml:space="preserve">EDUARDO DE PAULA                              </w:t>
      </w:r>
      <w:r>
        <w:rPr>
          <w:noProof/>
          <w:lang w:val="pt-BR" w:eastAsia="pt-BR"/>
        </w:rPr>
        <w:drawing>
          <wp:inline distT="0" distB="0" distL="0" distR="0" wp14:anchorId="4D558AB1" wp14:editId="65B67D1E">
            <wp:extent cx="897255" cy="897255"/>
            <wp:effectExtent l="0" t="0" r="0" b="0"/>
            <wp:docPr id="1" name="Imagem 1" descr="https://media-gru2-2.cdn.whatsapp.net/v/t61.24694-24/394320292_6864840963554944_4606718860973733511_n.jpg?ccb=11-4&amp;oh=01_Q5Aa3QG_PUtCQ2bev392H_Sq55GlYDl0rfCTuIt2nDtk8QCQvg&amp;oe=694FE6A5&amp;_nc_sid=5e03e0&amp;_nc_cat=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media-gru2-2.cdn.whatsapp.net/v/t61.24694-24/394320292_6864840963554944_4606718860973733511_n.jpg?ccb=11-4&amp;oh=01_Q5Aa3QG_PUtCQ2bev392H_Sq55GlYDl0rfCTuIt2nDtk8QCQvg&amp;oe=694FE6A5&amp;_nc_sid=5e03e0&amp;_nc_cat=10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255" cy="89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6B26" w:rsidRDefault="00D94FA7">
      <w:r>
        <w:pict>
          <v:rect id="_x0000_i1025" style="width:0;height:1.5pt" o:hralign="center" o:hrstd="t" o:hr="t"/>
        </w:pict>
      </w:r>
    </w:p>
    <w:p w:rsidR="00E86B26" w:rsidRDefault="006E0B33">
      <w:pPr>
        <w:pStyle w:val="Ttulo2"/>
      </w:pPr>
      <w:bookmarkStart w:id="1" w:name="dados-de-contato"/>
      <w:r>
        <w:t>DADOS DE CONTATO</w:t>
      </w:r>
    </w:p>
    <w:p w:rsidR="00E86B26" w:rsidRDefault="006E0B33">
      <w:pPr>
        <w:pStyle w:val="FirstParagraph"/>
      </w:pPr>
      <w:r>
        <w:rPr>
          <w:b/>
          <w:bCs/>
        </w:rPr>
        <w:t>Endereço:</w:t>
      </w:r>
      <w:r>
        <w:t xml:space="preserve"> Rua Três, Montenegro – RS, 92524-606</w:t>
      </w:r>
      <w:r>
        <w:br/>
      </w:r>
      <w:r>
        <w:rPr>
          <w:b/>
          <w:bCs/>
        </w:rPr>
        <w:t>Telefone:</w:t>
      </w:r>
      <w:r>
        <w:t xml:space="preserve"> (51) 98061-6640</w:t>
      </w:r>
      <w:r>
        <w:br/>
      </w:r>
      <w:r>
        <w:rPr>
          <w:b/>
          <w:bCs/>
        </w:rPr>
        <w:t>E-mail:</w:t>
      </w:r>
      <w:r>
        <w:t xml:space="preserve"> eduardodepaula1996@gmail.com</w:t>
      </w:r>
    </w:p>
    <w:p w:rsidR="00E86B26" w:rsidRDefault="00D94FA7">
      <w:r>
        <w:pict>
          <v:rect id="_x0000_i1026" style="width:0;height:1.5pt" o:hralign="center" o:hrstd="t" o:hr="t"/>
        </w:pict>
      </w:r>
    </w:p>
    <w:p w:rsidR="00E86B26" w:rsidRDefault="006E0B33">
      <w:pPr>
        <w:pStyle w:val="Ttulo2"/>
      </w:pPr>
      <w:bookmarkStart w:id="2" w:name="objetivo"/>
      <w:bookmarkEnd w:id="1"/>
      <w:r>
        <w:t>OBJETIVO</w:t>
      </w:r>
    </w:p>
    <w:p w:rsidR="00E86B26" w:rsidRDefault="006E0B33">
      <w:pPr>
        <w:pStyle w:val="FirstParagraph"/>
      </w:pPr>
      <w:r>
        <w:t xml:space="preserve">Busco uma oportunidade nas </w:t>
      </w:r>
      <w:proofErr w:type="spellStart"/>
      <w:r>
        <w:t>áreas</w:t>
      </w:r>
      <w:proofErr w:type="spellEnd"/>
      <w:r>
        <w:t xml:space="preserve"> </w:t>
      </w:r>
      <w:proofErr w:type="spellStart"/>
      <w:r>
        <w:t>administrativa</w:t>
      </w:r>
      <w:proofErr w:type="spellEnd"/>
      <w:r>
        <w:t xml:space="preserve">, </w:t>
      </w:r>
      <w:proofErr w:type="spellStart"/>
      <w:r>
        <w:t>motorista</w:t>
      </w:r>
      <w:proofErr w:type="spellEnd"/>
      <w:r>
        <w:t xml:space="preserve">, </w:t>
      </w:r>
      <w:proofErr w:type="spellStart"/>
      <w:r>
        <w:t>atendiment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público</w:t>
      </w:r>
      <w:proofErr w:type="spellEnd"/>
      <w:r>
        <w:t xml:space="preserve">, </w:t>
      </w:r>
      <w:proofErr w:type="spellStart"/>
      <w:r>
        <w:t>operacional</w:t>
      </w:r>
      <w:proofErr w:type="spellEnd"/>
      <w:r>
        <w:t xml:space="preserve"> </w:t>
      </w:r>
      <w:proofErr w:type="spellStart"/>
      <w:r>
        <w:rPr>
          <w:bCs/>
        </w:rPr>
        <w:t>ou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vendedor</w:t>
      </w:r>
      <w:proofErr w:type="spellEnd"/>
      <w:r>
        <w:rPr>
          <w:bCs/>
        </w:rPr>
        <w:t>.</w:t>
      </w:r>
    </w:p>
    <w:p w:rsidR="00E86B26" w:rsidRDefault="00D94FA7">
      <w:r>
        <w:pict>
          <v:rect id="_x0000_i1027" style="width:0;height:1.5pt" o:hralign="center" o:hrstd="t" o:hr="t"/>
        </w:pict>
      </w:r>
    </w:p>
    <w:p w:rsidR="00E86B26" w:rsidRDefault="006E0B33">
      <w:pPr>
        <w:pStyle w:val="Ttulo2"/>
      </w:pPr>
      <w:bookmarkStart w:id="3" w:name="experiência"/>
      <w:bookmarkEnd w:id="2"/>
      <w:r>
        <w:t>EXPERIÊNCIA</w:t>
      </w:r>
    </w:p>
    <w:p w:rsidR="00E86B26" w:rsidRDefault="006E0B33">
      <w:pPr>
        <w:pStyle w:val="FirstParagraph"/>
      </w:pPr>
      <w:r>
        <w:rPr>
          <w:b/>
          <w:bCs/>
        </w:rPr>
        <w:t>08/2015 – Atualmente</w:t>
      </w:r>
      <w:r>
        <w:br/>
      </w:r>
      <w:r>
        <w:rPr>
          <w:b/>
          <w:bCs/>
        </w:rPr>
        <w:t>Motorista autônomo</w:t>
      </w:r>
      <w:r>
        <w:br/>
        <w:t>• Transportar passageiros.</w:t>
      </w:r>
    </w:p>
    <w:p w:rsidR="00E86B26" w:rsidRDefault="006E0B33">
      <w:pPr>
        <w:pStyle w:val="Corpodetexto"/>
      </w:pPr>
      <w:r>
        <w:rPr>
          <w:b/>
          <w:bCs/>
        </w:rPr>
        <w:t>02/2015 – 08/2015</w:t>
      </w:r>
      <w:r>
        <w:br/>
      </w:r>
      <w:r>
        <w:rPr>
          <w:b/>
          <w:bCs/>
        </w:rPr>
        <w:t>Office Boy – Contabilidade Volni Leal</w:t>
      </w:r>
      <w:r>
        <w:br/>
        <w:t>• Realizar serviços de entrega de documentos para os clientes.</w:t>
      </w:r>
    </w:p>
    <w:p w:rsidR="00E86B26" w:rsidRDefault="006E0B33">
      <w:pPr>
        <w:pStyle w:val="Corpodetexto"/>
      </w:pPr>
      <w:r>
        <w:rPr>
          <w:b/>
          <w:bCs/>
        </w:rPr>
        <w:t>10/2013 – 11/2014</w:t>
      </w:r>
      <w:r>
        <w:br/>
      </w:r>
      <w:r>
        <w:rPr>
          <w:b/>
          <w:bCs/>
        </w:rPr>
        <w:t>Digitalizador – SKY Informática Ltda</w:t>
      </w:r>
      <w:r>
        <w:br/>
        <w:t>• Digitalizar documentos para o sistema da empresa.</w:t>
      </w:r>
    </w:p>
    <w:p w:rsidR="00E86B26" w:rsidRDefault="006E0B33">
      <w:pPr>
        <w:pStyle w:val="Corpodetexto"/>
      </w:pPr>
      <w:r>
        <w:rPr>
          <w:b/>
          <w:bCs/>
        </w:rPr>
        <w:t>02/2011 – 12/2012</w:t>
      </w:r>
      <w:r>
        <w:br/>
      </w:r>
      <w:r>
        <w:rPr>
          <w:b/>
          <w:bCs/>
        </w:rPr>
        <w:t>Menor Aprendiz – SBM Engenharia Ltda</w:t>
      </w:r>
      <w:r>
        <w:br/>
        <w:t>• Cursar Mecânica Industrial no SENAI.</w:t>
      </w:r>
    </w:p>
    <w:p w:rsidR="00E86B26" w:rsidRDefault="00D94FA7">
      <w:r>
        <w:pict>
          <v:rect id="_x0000_i1028" style="width:0;height:1.5pt" o:hralign="center" o:hrstd="t" o:hr="t"/>
        </w:pict>
      </w:r>
    </w:p>
    <w:p w:rsidR="00E86B26" w:rsidRDefault="006E0B33">
      <w:pPr>
        <w:pStyle w:val="Ttulo2"/>
      </w:pPr>
      <w:bookmarkStart w:id="4" w:name="formação"/>
      <w:bookmarkEnd w:id="3"/>
      <w:r>
        <w:t>FORMAÇÃO</w:t>
      </w:r>
    </w:p>
    <w:p w:rsidR="00E86B26" w:rsidRDefault="006E0B33">
      <w:pPr>
        <w:pStyle w:val="FirstParagraph"/>
      </w:pPr>
      <w:r>
        <w:rPr>
          <w:b/>
          <w:bCs/>
        </w:rPr>
        <w:t>Colégio Sinodal Progresso – Montenegro, RS</w:t>
      </w:r>
      <w:r>
        <w:br/>
        <w:t>• Técnico em Informática (incompleto)</w:t>
      </w:r>
    </w:p>
    <w:p w:rsidR="00E86B26" w:rsidRDefault="006E0B33">
      <w:pPr>
        <w:pStyle w:val="Corpodetexto"/>
      </w:pPr>
      <w:r>
        <w:rPr>
          <w:b/>
          <w:bCs/>
        </w:rPr>
        <w:lastRenderedPageBreak/>
        <w:t>EEEM Dr. Paulo Ribeiro Campos (Polivalente) – Montenegro, RS</w:t>
      </w:r>
      <w:r>
        <w:br/>
        <w:t>• Ensino Médio completo</w:t>
      </w:r>
    </w:p>
    <w:p w:rsidR="00E86B26" w:rsidRDefault="006E0B33">
      <w:pPr>
        <w:pStyle w:val="Corpodetexto"/>
      </w:pPr>
      <w:r>
        <w:rPr>
          <w:b/>
          <w:bCs/>
        </w:rPr>
        <w:t>SENAI – Montenegro, RS</w:t>
      </w:r>
      <w:r>
        <w:br/>
        <w:t>• Mecânica Industrial completa</w:t>
      </w:r>
    </w:p>
    <w:p w:rsidR="00E86B26" w:rsidRDefault="00D94FA7">
      <w:r>
        <w:pict>
          <v:rect id="_x0000_i1029" style="width:0;height:1.5pt" o:hralign="center" o:hrstd="t" o:hr="t"/>
        </w:pict>
      </w:r>
    </w:p>
    <w:p w:rsidR="00E86B26" w:rsidRDefault="006E0B33">
      <w:pPr>
        <w:pStyle w:val="Ttulo2"/>
      </w:pPr>
      <w:bookmarkStart w:id="5" w:name="atividades-complementares"/>
      <w:bookmarkEnd w:id="4"/>
      <w:r>
        <w:t>ATIVIDADES COMPLEMENTARES</w:t>
      </w:r>
    </w:p>
    <w:p w:rsidR="00E86B26" w:rsidRDefault="006E0B33">
      <w:pPr>
        <w:pStyle w:val="FirstParagraph"/>
      </w:pPr>
      <w:r>
        <w:t xml:space="preserve">Disponibilidade para viagens, flexibilidade de horários, amplo conhecimento da capital e região metropolitana do estado do Rio Grande do Sul, </w:t>
      </w:r>
      <w:r w:rsidRPr="006E0B33">
        <w:rPr>
          <w:bCs/>
        </w:rPr>
        <w:t>CNH AD com EAR</w:t>
      </w:r>
      <w:r w:rsidRPr="006E0B33">
        <w:t>,</w:t>
      </w:r>
      <w:r>
        <w:t xml:space="preserve"> </w:t>
      </w:r>
      <w:proofErr w:type="spellStart"/>
      <w:r w:rsidR="00D94FA7">
        <w:t>curso</w:t>
      </w:r>
      <w:proofErr w:type="spellEnd"/>
      <w:r w:rsidR="00D94FA7">
        <w:t xml:space="preserve"> </w:t>
      </w:r>
      <w:proofErr w:type="spellStart"/>
      <w:r w:rsidR="00D94FA7">
        <w:t>especializado</w:t>
      </w:r>
      <w:proofErr w:type="spellEnd"/>
      <w:r w:rsidR="00D94FA7">
        <w:t xml:space="preserve"> de </w:t>
      </w:r>
      <w:proofErr w:type="spellStart"/>
      <w:r w:rsidR="00D94FA7">
        <w:t>transporte</w:t>
      </w:r>
      <w:proofErr w:type="spellEnd"/>
      <w:r w:rsidR="00D94FA7">
        <w:t xml:space="preserve"> </w:t>
      </w:r>
      <w:proofErr w:type="spellStart"/>
      <w:r w:rsidR="00D94FA7">
        <w:t>coletivo</w:t>
      </w:r>
      <w:proofErr w:type="spellEnd"/>
      <w:r w:rsidR="00D94FA7">
        <w:t xml:space="preserve"> e </w:t>
      </w:r>
      <w:proofErr w:type="spellStart"/>
      <w:r>
        <w:t>facilidad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atendimento</w:t>
      </w:r>
      <w:proofErr w:type="spellEnd"/>
      <w:r>
        <w:t xml:space="preserve"> ao público.</w:t>
      </w:r>
      <w:bookmarkStart w:id="6" w:name="_GoBack"/>
      <w:bookmarkEnd w:id="6"/>
    </w:p>
    <w:p w:rsidR="00E86B26" w:rsidRDefault="00D94FA7">
      <w:r>
        <w:pict>
          <v:rect id="_x0000_i1030" style="width:0;height:1.5pt" o:hralign="center" o:hrstd="t" o:hr="t"/>
        </w:pict>
      </w:r>
    </w:p>
    <w:p w:rsidR="00E86B26" w:rsidRDefault="006E0B33">
      <w:pPr>
        <w:pStyle w:val="Ttulo2"/>
      </w:pPr>
      <w:bookmarkStart w:id="7" w:name="referências"/>
      <w:bookmarkEnd w:id="5"/>
      <w:r>
        <w:t>REFERÊNCIAS</w:t>
      </w:r>
    </w:p>
    <w:p w:rsidR="00E86B26" w:rsidRDefault="006E0B33">
      <w:pPr>
        <w:pStyle w:val="FirstParagraph"/>
      </w:pPr>
      <w:r>
        <w:t xml:space="preserve">TG </w:t>
      </w:r>
      <w:proofErr w:type="spellStart"/>
      <w:r>
        <w:t>Transportes</w:t>
      </w:r>
      <w:proofErr w:type="spellEnd"/>
      <w:r>
        <w:t xml:space="preserve"> ME – </w:t>
      </w:r>
      <w:proofErr w:type="spellStart"/>
      <w:r>
        <w:t>Contato</w:t>
      </w:r>
      <w:proofErr w:type="spellEnd"/>
      <w:r>
        <w:t>: (51) 99962-0548</w:t>
      </w:r>
    </w:p>
    <w:p w:rsidR="006E0B33" w:rsidRPr="006E0B33" w:rsidRDefault="006E0B33" w:rsidP="006E0B33">
      <w:pPr>
        <w:pStyle w:val="Corpodetexto"/>
      </w:pPr>
      <w:proofErr w:type="spellStart"/>
      <w:r>
        <w:t>Contabilidade</w:t>
      </w:r>
      <w:proofErr w:type="spellEnd"/>
      <w:r>
        <w:t xml:space="preserve"> </w:t>
      </w:r>
      <w:proofErr w:type="spellStart"/>
      <w:r>
        <w:t>Volni</w:t>
      </w:r>
      <w:proofErr w:type="spellEnd"/>
      <w:r>
        <w:t xml:space="preserve"> Leal – </w:t>
      </w:r>
      <w:proofErr w:type="spellStart"/>
      <w:r>
        <w:t>Contato</w:t>
      </w:r>
      <w:proofErr w:type="spellEnd"/>
      <w:r>
        <w:t>: (51)3632-1411</w:t>
      </w:r>
      <w:bookmarkEnd w:id="0"/>
      <w:bookmarkEnd w:id="7"/>
    </w:p>
    <w:sectPr w:rsidR="006E0B33" w:rsidRPr="006E0B33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500657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6B26"/>
    <w:rsid w:val="0029090C"/>
    <w:rsid w:val="006E0B33"/>
    <w:rsid w:val="00982ADE"/>
    <w:rsid w:val="00D94FA7"/>
    <w:rsid w:val="00E86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96579A9-2DA7-4B70-8826-5A6ED374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odebalo">
    <w:name w:val="Balloon Text"/>
    <w:basedOn w:val="Normal"/>
    <w:link w:val="TextodebaloChar"/>
    <w:semiHidden/>
    <w:unhideWhenUsed/>
    <w:rsid w:val="006E0B3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6E0B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4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ta da Microsoft</dc:creator>
  <cp:keywords/>
  <cp:lastModifiedBy>Conta da Microsoft</cp:lastModifiedBy>
  <cp:revision>3</cp:revision>
  <cp:lastPrinted>2025-12-17T15:55:00Z</cp:lastPrinted>
  <dcterms:created xsi:type="dcterms:W3CDTF">2025-12-17T16:26:00Z</dcterms:created>
  <dcterms:modified xsi:type="dcterms:W3CDTF">2025-12-19T03:07:00Z</dcterms:modified>
</cp:coreProperties>
</file>